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9C8E1" w14:textId="77777777" w:rsidR="005F07B1" w:rsidRDefault="0007761A" w:rsidP="00ED0313">
      <w:pPr>
        <w:jc w:val="cent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CA" w:eastAsia="en-US"/>
        </w:rPr>
      </w:pPr>
      <w:r w:rsidRPr="0007761A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CA" w:eastAsia="en-US"/>
        </w:rPr>
        <w:t>SDC Vol 5 Fol 190-195 Indenture Henry Winser to Philip Hutchins 04-05-1875</w:t>
      </w:r>
    </w:p>
    <w:p w14:paraId="2F4C0474" w14:textId="77777777" w:rsidR="0007761A" w:rsidRDefault="0007761A" w:rsidP="00ED0313">
      <w:pPr>
        <w:jc w:val="center"/>
        <w:rPr>
          <w:b/>
          <w:sz w:val="28"/>
          <w:szCs w:val="28"/>
          <w:u w:val="single"/>
        </w:rPr>
      </w:pPr>
    </w:p>
    <w:p w14:paraId="1253B023" w14:textId="77777777" w:rsidR="001E3BE8" w:rsidRDefault="0007761A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enry Winser</w:t>
      </w:r>
    </w:p>
    <w:p w14:paraId="2F98D89A" w14:textId="77777777" w:rsidR="001E3BE8" w:rsidRDefault="001E3BE8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</w:t>
      </w:r>
    </w:p>
    <w:p w14:paraId="15BA5407" w14:textId="77777777" w:rsidR="005F07B1" w:rsidRDefault="008903FC" w:rsidP="00ED031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hilip Hutchin</w:t>
      </w:r>
      <w:r w:rsidR="0007761A">
        <w:rPr>
          <w:b/>
          <w:sz w:val="28"/>
          <w:szCs w:val="28"/>
        </w:rPr>
        <w:t>s</w:t>
      </w:r>
    </w:p>
    <w:p w14:paraId="28366058" w14:textId="77777777" w:rsidR="005F07B1" w:rsidRDefault="005F07B1" w:rsidP="00ED0313">
      <w:pPr>
        <w:jc w:val="center"/>
        <w:rPr>
          <w:b/>
          <w:sz w:val="28"/>
          <w:szCs w:val="28"/>
        </w:rPr>
      </w:pPr>
    </w:p>
    <w:p w14:paraId="491AD49A" w14:textId="77777777" w:rsidR="005C6332" w:rsidRDefault="005C6332" w:rsidP="00ED0313">
      <w:pPr>
        <w:jc w:val="center"/>
        <w:rPr>
          <w:b/>
          <w:sz w:val="28"/>
          <w:szCs w:val="28"/>
        </w:rPr>
      </w:pPr>
    </w:p>
    <w:p w14:paraId="255B0079" w14:textId="77777777" w:rsidR="005C6332" w:rsidRPr="005F07B1" w:rsidRDefault="005C6332" w:rsidP="00ED0313">
      <w:pPr>
        <w:jc w:val="center"/>
        <w:rPr>
          <w:b/>
          <w:sz w:val="28"/>
          <w:szCs w:val="28"/>
        </w:rPr>
      </w:pPr>
    </w:p>
    <w:p w14:paraId="2F2DE458" w14:textId="77777777" w:rsidR="008903FC" w:rsidRDefault="00D32BA0" w:rsidP="00ED0313">
      <w:pPr>
        <w:rPr>
          <w:sz w:val="24"/>
          <w:szCs w:val="24"/>
        </w:rPr>
      </w:pPr>
      <w:r w:rsidRPr="001E3BE8">
        <w:rPr>
          <w:sz w:val="24"/>
          <w:szCs w:val="24"/>
          <w:u w:val="single"/>
        </w:rPr>
        <w:t>This inden</w:t>
      </w:r>
      <w:r w:rsidR="00ED0313" w:rsidRPr="001E3BE8">
        <w:rPr>
          <w:sz w:val="24"/>
          <w:szCs w:val="24"/>
          <w:u w:val="single"/>
        </w:rPr>
        <w:t>ture</w:t>
      </w:r>
      <w:r w:rsidR="00ED0313">
        <w:rPr>
          <w:sz w:val="24"/>
          <w:szCs w:val="24"/>
        </w:rPr>
        <w:t xml:space="preserve"> made </w:t>
      </w:r>
      <w:r w:rsidR="008903FC">
        <w:rPr>
          <w:sz w:val="24"/>
          <w:szCs w:val="24"/>
        </w:rPr>
        <w:t>at St. John’s</w:t>
      </w:r>
    </w:p>
    <w:p w14:paraId="0E9DDB43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in the Island of </w:t>
      </w:r>
      <w:proofErr w:type="gramStart"/>
      <w:r>
        <w:rPr>
          <w:sz w:val="24"/>
          <w:szCs w:val="24"/>
        </w:rPr>
        <w:t>Newfoundland</w:t>
      </w:r>
      <w:proofErr w:type="gramEnd"/>
      <w:r>
        <w:rPr>
          <w:sz w:val="24"/>
          <w:szCs w:val="24"/>
        </w:rPr>
        <w:t xml:space="preserve"> the</w:t>
      </w:r>
    </w:p>
    <w:p w14:paraId="58F16444" w14:textId="77777777" w:rsidR="005F07B1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twenty eighth</w:t>
      </w:r>
      <w:r w:rsidR="005F07B1">
        <w:rPr>
          <w:sz w:val="24"/>
          <w:szCs w:val="24"/>
        </w:rPr>
        <w:t xml:space="preserve"> day of</w:t>
      </w:r>
      <w:r w:rsidR="001E3BE8">
        <w:rPr>
          <w:sz w:val="24"/>
          <w:szCs w:val="24"/>
        </w:rPr>
        <w:t xml:space="preserve"> </w:t>
      </w:r>
      <w:r>
        <w:rPr>
          <w:sz w:val="24"/>
          <w:szCs w:val="24"/>
        </w:rPr>
        <w:t>April</w:t>
      </w:r>
      <w:r w:rsidR="001E3BE8">
        <w:rPr>
          <w:sz w:val="24"/>
          <w:szCs w:val="24"/>
        </w:rPr>
        <w:t xml:space="preserve"> A</w:t>
      </w:r>
      <w:r>
        <w:rPr>
          <w:sz w:val="24"/>
          <w:szCs w:val="24"/>
        </w:rPr>
        <w:t>nno Domini</w:t>
      </w:r>
    </w:p>
    <w:p w14:paraId="3FA0771E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One thousand Eight hundred</w:t>
      </w:r>
      <w:r w:rsidR="001E3BE8">
        <w:rPr>
          <w:sz w:val="24"/>
          <w:szCs w:val="24"/>
        </w:rPr>
        <w:t xml:space="preserve"> and seventy</w:t>
      </w:r>
    </w:p>
    <w:p w14:paraId="0A06A1C1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five</w:t>
      </w:r>
      <w:r w:rsidR="001E3BE8">
        <w:rPr>
          <w:sz w:val="24"/>
          <w:szCs w:val="24"/>
        </w:rPr>
        <w:t xml:space="preserve"> </w:t>
      </w:r>
      <w:r w:rsidR="001E3BE8" w:rsidRPr="008903FC">
        <w:rPr>
          <w:sz w:val="24"/>
          <w:szCs w:val="24"/>
          <w:u w:val="single"/>
        </w:rPr>
        <w:t>Between</w:t>
      </w:r>
      <w:r w:rsidR="001E3BE8">
        <w:rPr>
          <w:sz w:val="24"/>
          <w:szCs w:val="24"/>
        </w:rPr>
        <w:t xml:space="preserve"> </w:t>
      </w:r>
      <w:r>
        <w:rPr>
          <w:sz w:val="24"/>
          <w:szCs w:val="24"/>
        </w:rPr>
        <w:t>Henry Winser of Ferryland Planter of the</w:t>
      </w:r>
    </w:p>
    <w:p w14:paraId="3B781326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one part and Philip Hutchins of St. John’s Merchant of</w:t>
      </w:r>
    </w:p>
    <w:p w14:paraId="08836ED3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the other part. </w:t>
      </w:r>
      <w:r w:rsidRPr="008903FC">
        <w:rPr>
          <w:sz w:val="24"/>
          <w:szCs w:val="24"/>
          <w:u w:val="single"/>
        </w:rPr>
        <w:t>Whereas</w:t>
      </w:r>
      <w:r>
        <w:rPr>
          <w:sz w:val="24"/>
          <w:szCs w:val="24"/>
        </w:rPr>
        <w:t xml:space="preserve"> the said Henry Winser is now</w:t>
      </w:r>
    </w:p>
    <w:p w14:paraId="353F5C36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indebted to the said Philip Hutchins in the sum of</w:t>
      </w:r>
    </w:p>
    <w:p w14:paraId="5AC14900" w14:textId="77777777" w:rsidR="008903FC" w:rsidRPr="008903FC" w:rsidRDefault="008903FC" w:rsidP="00ED0313">
      <w:pPr>
        <w:rPr>
          <w:sz w:val="24"/>
          <w:szCs w:val="24"/>
          <w:u w:val="single"/>
        </w:rPr>
      </w:pPr>
      <w:r w:rsidRPr="008903FC">
        <w:rPr>
          <w:sz w:val="24"/>
          <w:szCs w:val="24"/>
          <w:u w:val="single"/>
        </w:rPr>
        <w:t xml:space="preserve">Two hundred and </w:t>
      </w:r>
      <w:proofErr w:type="gramStart"/>
      <w:r w:rsidRPr="008903FC">
        <w:rPr>
          <w:sz w:val="24"/>
          <w:szCs w:val="24"/>
          <w:u w:val="single"/>
        </w:rPr>
        <w:t>Twenty one</w:t>
      </w:r>
      <w:proofErr w:type="gramEnd"/>
      <w:r w:rsidRPr="008903FC">
        <w:rPr>
          <w:sz w:val="24"/>
          <w:szCs w:val="24"/>
          <w:u w:val="single"/>
        </w:rPr>
        <w:t xml:space="preserve"> pounds equal to Eight hundred</w:t>
      </w:r>
    </w:p>
    <w:p w14:paraId="441A667B" w14:textId="77777777" w:rsidR="008903FC" w:rsidRDefault="008903FC" w:rsidP="00ED0313">
      <w:pPr>
        <w:rPr>
          <w:sz w:val="24"/>
          <w:szCs w:val="24"/>
        </w:rPr>
      </w:pPr>
      <w:r w:rsidRPr="008903FC">
        <w:rPr>
          <w:sz w:val="24"/>
          <w:szCs w:val="24"/>
          <w:u w:val="single"/>
        </w:rPr>
        <w:t xml:space="preserve">and </w:t>
      </w:r>
      <w:proofErr w:type="gramStart"/>
      <w:r w:rsidRPr="008903FC">
        <w:rPr>
          <w:sz w:val="24"/>
          <w:szCs w:val="24"/>
          <w:u w:val="single"/>
        </w:rPr>
        <w:t>eighty four</w:t>
      </w:r>
      <w:proofErr w:type="gramEnd"/>
      <w:r w:rsidRPr="008903FC">
        <w:rPr>
          <w:sz w:val="24"/>
          <w:szCs w:val="24"/>
          <w:u w:val="single"/>
        </w:rPr>
        <w:t xml:space="preserve"> Dollars</w:t>
      </w:r>
      <w:r>
        <w:rPr>
          <w:sz w:val="24"/>
          <w:szCs w:val="24"/>
        </w:rPr>
        <w:t xml:space="preserve">, </w:t>
      </w:r>
      <w:r w:rsidRPr="008903FC">
        <w:rPr>
          <w:sz w:val="24"/>
          <w:szCs w:val="24"/>
          <w:u w:val="single"/>
        </w:rPr>
        <w:t>and Whereas</w:t>
      </w:r>
      <w:r>
        <w:rPr>
          <w:sz w:val="24"/>
          <w:szCs w:val="24"/>
        </w:rPr>
        <w:t xml:space="preserve"> the said Henry Winser</w:t>
      </w:r>
    </w:p>
    <w:p w14:paraId="43DA6296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is desirous of giving the said Philip Hutchins securing</w:t>
      </w:r>
    </w:p>
    <w:p w14:paraId="2C04EF88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for the repayment of the said sum of Two hundred and</w:t>
      </w:r>
    </w:p>
    <w:p w14:paraId="5466027B" w14:textId="77777777" w:rsidR="008903FC" w:rsidRDefault="008903FC" w:rsidP="00ED031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Twenty one</w:t>
      </w:r>
      <w:proofErr w:type="gramEnd"/>
      <w:r>
        <w:rPr>
          <w:sz w:val="24"/>
          <w:szCs w:val="24"/>
        </w:rPr>
        <w:t xml:space="preserve"> pounds. </w:t>
      </w:r>
      <w:r w:rsidRPr="008903FC">
        <w:rPr>
          <w:sz w:val="24"/>
          <w:szCs w:val="24"/>
          <w:u w:val="single"/>
        </w:rPr>
        <w:t>Now this Indenture witnesseth</w:t>
      </w:r>
      <w:r>
        <w:rPr>
          <w:sz w:val="24"/>
          <w:szCs w:val="24"/>
        </w:rPr>
        <w:t xml:space="preserve"> that for</w:t>
      </w:r>
    </w:p>
    <w:p w14:paraId="687A0CDC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and in consideration of the said debt and for the further</w:t>
      </w:r>
    </w:p>
    <w:p w14:paraId="2D4C4E82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consideration of the sum of </w:t>
      </w:r>
      <w:r>
        <w:rPr>
          <w:sz w:val="24"/>
          <w:szCs w:val="24"/>
          <w:u w:val="single"/>
        </w:rPr>
        <w:t>one D</w:t>
      </w:r>
      <w:r w:rsidRPr="008903FC">
        <w:rPr>
          <w:sz w:val="24"/>
          <w:szCs w:val="24"/>
          <w:u w:val="single"/>
        </w:rPr>
        <w:t>ollar</w:t>
      </w:r>
      <w:r>
        <w:rPr>
          <w:sz w:val="24"/>
          <w:szCs w:val="24"/>
        </w:rPr>
        <w:t xml:space="preserve"> the said Henry Winser</w:t>
      </w:r>
    </w:p>
    <w:p w14:paraId="636C8AFF" w14:textId="77777777" w:rsidR="008903FC" w:rsidRDefault="008903FC" w:rsidP="00ED0313">
      <w:pPr>
        <w:rPr>
          <w:sz w:val="24"/>
          <w:szCs w:val="24"/>
        </w:rPr>
      </w:pPr>
      <w:r w:rsidRPr="008903FC">
        <w:rPr>
          <w:sz w:val="24"/>
          <w:szCs w:val="24"/>
          <w:u w:val="single"/>
        </w:rPr>
        <w:t>hath</w:t>
      </w:r>
      <w:r>
        <w:rPr>
          <w:sz w:val="24"/>
          <w:szCs w:val="24"/>
        </w:rPr>
        <w:t xml:space="preserve"> bargained sold assigned transferred and set over and</w:t>
      </w:r>
    </w:p>
    <w:p w14:paraId="561D3433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by these presents </w:t>
      </w:r>
      <w:r w:rsidRPr="008903FC">
        <w:rPr>
          <w:sz w:val="24"/>
          <w:szCs w:val="24"/>
          <w:u w:val="single"/>
        </w:rPr>
        <w:t>doth</w:t>
      </w:r>
      <w:r>
        <w:rPr>
          <w:sz w:val="24"/>
          <w:szCs w:val="24"/>
        </w:rPr>
        <w:t xml:space="preserve"> bargain sell assign transfer and</w:t>
      </w:r>
    </w:p>
    <w:p w14:paraId="39686105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set over unto the said Philip Hutchins All that</w:t>
      </w:r>
    </w:p>
    <w:p w14:paraId="745EC425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Dwelling House Furniture Two </w:t>
      </w:r>
      <w:proofErr w:type="gramStart"/>
      <w:r>
        <w:rPr>
          <w:sz w:val="24"/>
          <w:szCs w:val="24"/>
        </w:rPr>
        <w:t>stores</w:t>
      </w:r>
      <w:proofErr w:type="gramEnd"/>
      <w:r>
        <w:rPr>
          <w:sz w:val="24"/>
          <w:szCs w:val="24"/>
        </w:rPr>
        <w:t xml:space="preserve"> Fishing rooms</w:t>
      </w:r>
    </w:p>
    <w:p w14:paraId="7297BCA5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and Farm situate at Ferryland aforesaid Known as</w:t>
      </w:r>
    </w:p>
    <w:p w14:paraId="422CF3DD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the “Freshwater Farm” together with all </w:t>
      </w:r>
      <w:proofErr w:type="gramStart"/>
      <w:r>
        <w:rPr>
          <w:sz w:val="24"/>
          <w:szCs w:val="24"/>
        </w:rPr>
        <w:t>parks</w:t>
      </w:r>
      <w:proofErr w:type="gramEnd"/>
      <w:r>
        <w:rPr>
          <w:sz w:val="24"/>
          <w:szCs w:val="24"/>
        </w:rPr>
        <w:t xml:space="preserve"> passages, ways</w:t>
      </w:r>
    </w:p>
    <w:p w14:paraId="51942ABE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t>waters, easements, advantage and appurtenances whatsoever to</w:t>
      </w:r>
    </w:p>
    <w:p w14:paraId="3C38A379" w14:textId="77777777" w:rsidR="008903FC" w:rsidRDefault="008903F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3E43ABD" w14:textId="77777777" w:rsidR="008903FC" w:rsidRDefault="008903FC" w:rsidP="00ED0313">
      <w:pPr>
        <w:rPr>
          <w:sz w:val="24"/>
          <w:szCs w:val="24"/>
        </w:rPr>
      </w:pPr>
      <w:r>
        <w:rPr>
          <w:sz w:val="24"/>
          <w:szCs w:val="24"/>
        </w:rPr>
        <w:lastRenderedPageBreak/>
        <w:t>the same property belonging or in anywise appertaining</w:t>
      </w:r>
    </w:p>
    <w:p w14:paraId="45AE4013" w14:textId="77777777" w:rsidR="008903FC" w:rsidRDefault="008903FC" w:rsidP="00ED0313">
      <w:pPr>
        <w:rPr>
          <w:sz w:val="24"/>
          <w:szCs w:val="24"/>
        </w:rPr>
      </w:pPr>
      <w:r w:rsidRPr="008903FC">
        <w:rPr>
          <w:sz w:val="24"/>
          <w:szCs w:val="24"/>
          <w:u w:val="single"/>
        </w:rPr>
        <w:t>To have and to hold</w:t>
      </w:r>
      <w:r>
        <w:rPr>
          <w:sz w:val="24"/>
          <w:szCs w:val="24"/>
        </w:rPr>
        <w:t xml:space="preserve"> the same with the appurtenances</w:t>
      </w:r>
    </w:p>
    <w:p w14:paraId="48DCE375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aforesaid unto the said Philip Hutchins his Executors Administrators ^</w:t>
      </w:r>
      <w:r w:rsidRPr="00FF5C14">
        <w:rPr>
          <w:sz w:val="24"/>
          <w:szCs w:val="24"/>
          <w:vertAlign w:val="superscript"/>
        </w:rPr>
        <w:t>and assigns for ever</w:t>
      </w:r>
    </w:p>
    <w:p w14:paraId="5D0ECF14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Provided nevertheless that should the said Henry Winser his</w:t>
      </w:r>
    </w:p>
    <w:p w14:paraId="1C2B085C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Executors or Administrators well and truly pay or cause to be</w:t>
      </w:r>
    </w:p>
    <w:p w14:paraId="39EC7FF3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repaid unto the said Philip Hutchins his Executors __________</w:t>
      </w:r>
    </w:p>
    <w:p w14:paraId="40F54E8A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Administrators or Assigns the said sum of Two hundred and</w:t>
      </w:r>
    </w:p>
    <w:p w14:paraId="1DD2E5FE" w14:textId="77777777" w:rsidR="00FF5C14" w:rsidRDefault="00FF5C14" w:rsidP="00ED031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Twenty one</w:t>
      </w:r>
      <w:proofErr w:type="gramEnd"/>
      <w:r>
        <w:rPr>
          <w:sz w:val="24"/>
          <w:szCs w:val="24"/>
        </w:rPr>
        <w:t xml:space="preserve"> pounds together with the Interest and Premiums</w:t>
      </w:r>
    </w:p>
    <w:p w14:paraId="3ECDFD4B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of Insurance hereinafter mentioned without deduction or ----</w:t>
      </w:r>
    </w:p>
    <w:p w14:paraId="7F7AECAD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abatement whatsoever on the days and times and in the</w:t>
      </w:r>
    </w:p>
    <w:p w14:paraId="29D69F29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manner and form hereinafter appointed for payment thereof</w:t>
      </w:r>
    </w:p>
    <w:p w14:paraId="29A4BA8B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and observe and perform all the covenants and conditions</w:t>
      </w:r>
    </w:p>
    <w:p w14:paraId="2F952763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in these presents contained on his or their part to be</w:t>
      </w:r>
    </w:p>
    <w:p w14:paraId="0814BFFC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observed and performed then </w:t>
      </w:r>
      <w:proofErr w:type="gramStart"/>
      <w:r>
        <w:rPr>
          <w:sz w:val="24"/>
          <w:szCs w:val="24"/>
        </w:rPr>
        <w:t>these present</w:t>
      </w:r>
      <w:proofErr w:type="gramEnd"/>
      <w:r>
        <w:rPr>
          <w:sz w:val="24"/>
          <w:szCs w:val="24"/>
        </w:rPr>
        <w:t xml:space="preserve"> shall cease and</w:t>
      </w:r>
    </w:p>
    <w:p w14:paraId="1F15D0CF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determine – Else to remain in full force virtue and</w:t>
      </w:r>
    </w:p>
    <w:p w14:paraId="22F859C3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effect. </w:t>
      </w:r>
      <w:r w:rsidRPr="00FF5C14">
        <w:rPr>
          <w:sz w:val="24"/>
          <w:szCs w:val="24"/>
          <w:u w:val="single"/>
        </w:rPr>
        <w:t>And</w:t>
      </w:r>
      <w:r>
        <w:rPr>
          <w:sz w:val="24"/>
          <w:szCs w:val="24"/>
        </w:rPr>
        <w:t xml:space="preserve"> the said Henry Winser for himself his Executors</w:t>
      </w:r>
    </w:p>
    <w:p w14:paraId="2C984909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and Administrators doth hereby covenant with the said Philip</w:t>
      </w:r>
    </w:p>
    <w:p w14:paraId="6936A4C6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Hutchins his Executors Administrators and Assigns in manner</w:t>
      </w:r>
    </w:p>
    <w:p w14:paraId="705C3D35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following that is to say that he his Executors and Administrators</w:t>
      </w:r>
    </w:p>
    <w:p w14:paraId="1DA50F12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shall and will well and truly pay or cause to be repaid</w:t>
      </w:r>
    </w:p>
    <w:p w14:paraId="603FDFE8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>unto the said Philip Hutchins his Executors Administrators or</w:t>
      </w:r>
    </w:p>
    <w:p w14:paraId="0D7DB43B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ssigns the said sum of </w:t>
      </w:r>
      <w:r w:rsidRPr="00FF5C14">
        <w:rPr>
          <w:sz w:val="24"/>
          <w:szCs w:val="24"/>
          <w:u w:val="single"/>
        </w:rPr>
        <w:t xml:space="preserve">Two hundred and </w:t>
      </w:r>
      <w:proofErr w:type="gramStart"/>
      <w:r w:rsidRPr="00FF5C14">
        <w:rPr>
          <w:sz w:val="24"/>
          <w:szCs w:val="24"/>
          <w:u w:val="single"/>
        </w:rPr>
        <w:t>Twenty one</w:t>
      </w:r>
      <w:proofErr w:type="gramEnd"/>
      <w:r w:rsidRPr="00FF5C14">
        <w:rPr>
          <w:sz w:val="24"/>
          <w:szCs w:val="24"/>
          <w:u w:val="single"/>
        </w:rPr>
        <w:t xml:space="preserve"> Pounds</w:t>
      </w:r>
    </w:p>
    <w:p w14:paraId="2A77F2F5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in manner following that is to say </w:t>
      </w:r>
      <w:r w:rsidRPr="00714266">
        <w:rPr>
          <w:sz w:val="24"/>
          <w:szCs w:val="24"/>
          <w:u w:val="single"/>
        </w:rPr>
        <w:t>Forty pounds</w:t>
      </w:r>
      <w:r>
        <w:rPr>
          <w:sz w:val="24"/>
          <w:szCs w:val="24"/>
        </w:rPr>
        <w:t xml:space="preserve"> on the Thirtieth</w:t>
      </w:r>
    </w:p>
    <w:p w14:paraId="56B06B55" w14:textId="77777777" w:rsidR="00FF5C14" w:rsidRDefault="00FF5C14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day of November Eighteen hundred and </w:t>
      </w:r>
      <w:proofErr w:type="gramStart"/>
      <w:r>
        <w:rPr>
          <w:sz w:val="24"/>
          <w:szCs w:val="24"/>
        </w:rPr>
        <w:t>seventy five</w:t>
      </w:r>
      <w:proofErr w:type="gramEnd"/>
      <w:r>
        <w:rPr>
          <w:sz w:val="24"/>
          <w:szCs w:val="24"/>
        </w:rPr>
        <w:t xml:space="preserve">. </w:t>
      </w:r>
      <w:proofErr w:type="gramStart"/>
      <w:r w:rsidRPr="00714266">
        <w:rPr>
          <w:sz w:val="24"/>
          <w:szCs w:val="24"/>
          <w:u w:val="single"/>
        </w:rPr>
        <w:t>Twenty five</w:t>
      </w:r>
      <w:proofErr w:type="gramEnd"/>
    </w:p>
    <w:p w14:paraId="49127CE9" w14:textId="77777777" w:rsidR="00FF5C14" w:rsidRDefault="00FF5C14" w:rsidP="00ED0313">
      <w:pPr>
        <w:rPr>
          <w:sz w:val="24"/>
          <w:szCs w:val="24"/>
        </w:rPr>
      </w:pPr>
      <w:r w:rsidRPr="00714266">
        <w:rPr>
          <w:sz w:val="24"/>
          <w:szCs w:val="24"/>
          <w:u w:val="single"/>
        </w:rPr>
        <w:t>pounds</w:t>
      </w:r>
      <w:r>
        <w:rPr>
          <w:sz w:val="24"/>
          <w:szCs w:val="24"/>
        </w:rPr>
        <w:t xml:space="preserve"> on the Thirtieth day of November Eighteen hundred and </w:t>
      </w:r>
      <w:proofErr w:type="gramStart"/>
      <w:r>
        <w:rPr>
          <w:sz w:val="24"/>
          <w:szCs w:val="24"/>
        </w:rPr>
        <w:t>seventy six</w:t>
      </w:r>
      <w:proofErr w:type="gramEnd"/>
    </w:p>
    <w:p w14:paraId="654ED919" w14:textId="77777777" w:rsidR="00FF5C14" w:rsidRDefault="00FF5C14" w:rsidP="00ED0313">
      <w:pPr>
        <w:rPr>
          <w:sz w:val="24"/>
          <w:szCs w:val="24"/>
        </w:rPr>
      </w:pPr>
      <w:proofErr w:type="gramStart"/>
      <w:r w:rsidRPr="00714266">
        <w:rPr>
          <w:sz w:val="24"/>
          <w:szCs w:val="24"/>
          <w:u w:val="single"/>
        </w:rPr>
        <w:t>Twenty five</w:t>
      </w:r>
      <w:proofErr w:type="gramEnd"/>
      <w:r w:rsidRPr="00714266">
        <w:rPr>
          <w:sz w:val="24"/>
          <w:szCs w:val="24"/>
          <w:u w:val="single"/>
        </w:rPr>
        <w:t xml:space="preserve"> pounds</w:t>
      </w:r>
      <w:r>
        <w:rPr>
          <w:sz w:val="24"/>
          <w:szCs w:val="24"/>
        </w:rPr>
        <w:t xml:space="preserve"> on the Thirtieth day of November Eighteen</w:t>
      </w:r>
    </w:p>
    <w:p w14:paraId="1CEB87D9" w14:textId="77777777" w:rsidR="00FF5C14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hundred and </w:t>
      </w:r>
      <w:proofErr w:type="gramStart"/>
      <w:r>
        <w:rPr>
          <w:sz w:val="24"/>
          <w:szCs w:val="24"/>
        </w:rPr>
        <w:t>sevent</w:t>
      </w:r>
      <w:r w:rsidR="00FF5C14">
        <w:rPr>
          <w:sz w:val="24"/>
          <w:szCs w:val="24"/>
        </w:rPr>
        <w:t>y seven</w:t>
      </w:r>
      <w:proofErr w:type="gramEnd"/>
      <w:r w:rsidR="00FF5C14">
        <w:rPr>
          <w:sz w:val="24"/>
          <w:szCs w:val="24"/>
        </w:rPr>
        <w:t xml:space="preserve">. </w:t>
      </w:r>
      <w:proofErr w:type="gramStart"/>
      <w:r w:rsidR="00FF5C14" w:rsidRPr="00714266">
        <w:rPr>
          <w:sz w:val="24"/>
          <w:szCs w:val="24"/>
          <w:u w:val="single"/>
        </w:rPr>
        <w:t>Twenty five</w:t>
      </w:r>
      <w:proofErr w:type="gramEnd"/>
      <w:r w:rsidR="00FF5C14" w:rsidRPr="00714266">
        <w:rPr>
          <w:sz w:val="24"/>
          <w:szCs w:val="24"/>
          <w:u w:val="single"/>
        </w:rPr>
        <w:t xml:space="preserve"> </w:t>
      </w:r>
      <w:r w:rsidRPr="00714266">
        <w:rPr>
          <w:sz w:val="24"/>
          <w:szCs w:val="24"/>
          <w:u w:val="single"/>
        </w:rPr>
        <w:t>^</w:t>
      </w:r>
      <w:r w:rsidR="00FF5C14" w:rsidRPr="00714266">
        <w:rPr>
          <w:sz w:val="24"/>
          <w:szCs w:val="24"/>
          <w:u w:val="single"/>
          <w:vertAlign w:val="superscript"/>
        </w:rPr>
        <w:t>pounds</w:t>
      </w:r>
      <w:r w:rsidR="00FF5C14">
        <w:rPr>
          <w:sz w:val="24"/>
          <w:szCs w:val="24"/>
        </w:rPr>
        <w:t xml:space="preserve"> on the Thirtieth day of</w:t>
      </w:r>
    </w:p>
    <w:p w14:paraId="12C75BAA" w14:textId="77777777" w:rsidR="00714266" w:rsidRPr="00714266" w:rsidRDefault="00714266" w:rsidP="00ED0313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November Eighteen hundred and </w:t>
      </w:r>
      <w:proofErr w:type="gramStart"/>
      <w:r>
        <w:rPr>
          <w:sz w:val="24"/>
          <w:szCs w:val="24"/>
        </w:rPr>
        <w:t>seventy eight</w:t>
      </w:r>
      <w:proofErr w:type="gramEnd"/>
      <w:r>
        <w:rPr>
          <w:sz w:val="24"/>
          <w:szCs w:val="24"/>
        </w:rPr>
        <w:t xml:space="preserve">. </w:t>
      </w:r>
      <w:proofErr w:type="gramStart"/>
      <w:r w:rsidRPr="00714266">
        <w:rPr>
          <w:sz w:val="24"/>
          <w:szCs w:val="24"/>
          <w:u w:val="single"/>
        </w:rPr>
        <w:t>Twenty five</w:t>
      </w:r>
      <w:proofErr w:type="gramEnd"/>
    </w:p>
    <w:p w14:paraId="05143558" w14:textId="77777777" w:rsidR="00714266" w:rsidRDefault="00714266" w:rsidP="00ED0313">
      <w:pPr>
        <w:rPr>
          <w:sz w:val="24"/>
          <w:szCs w:val="24"/>
        </w:rPr>
      </w:pPr>
      <w:r w:rsidRPr="00714266">
        <w:rPr>
          <w:sz w:val="24"/>
          <w:szCs w:val="24"/>
          <w:u w:val="single"/>
        </w:rPr>
        <w:t>pounds</w:t>
      </w:r>
      <w:r>
        <w:rPr>
          <w:sz w:val="24"/>
          <w:szCs w:val="24"/>
        </w:rPr>
        <w:t xml:space="preserve"> on the Thirtieth day of November Eighteen hundred</w:t>
      </w:r>
    </w:p>
    <w:p w14:paraId="734F275D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proofErr w:type="gramStart"/>
      <w:r>
        <w:rPr>
          <w:sz w:val="24"/>
          <w:szCs w:val="24"/>
        </w:rPr>
        <w:t>seventy nine</w:t>
      </w:r>
      <w:proofErr w:type="gramEnd"/>
      <w:r>
        <w:rPr>
          <w:sz w:val="24"/>
          <w:szCs w:val="24"/>
        </w:rPr>
        <w:t xml:space="preserve">. </w:t>
      </w:r>
      <w:proofErr w:type="gramStart"/>
      <w:r w:rsidRPr="00714266">
        <w:rPr>
          <w:sz w:val="24"/>
          <w:szCs w:val="24"/>
          <w:u w:val="single"/>
        </w:rPr>
        <w:t>Twenty five</w:t>
      </w:r>
      <w:proofErr w:type="gramEnd"/>
      <w:r w:rsidRPr="00714266">
        <w:rPr>
          <w:sz w:val="24"/>
          <w:szCs w:val="24"/>
          <w:u w:val="single"/>
        </w:rPr>
        <w:t xml:space="preserve"> pounds</w:t>
      </w:r>
      <w:r>
        <w:rPr>
          <w:sz w:val="24"/>
          <w:szCs w:val="24"/>
        </w:rPr>
        <w:t xml:space="preserve"> on the Thirtieth day</w:t>
      </w:r>
    </w:p>
    <w:p w14:paraId="3EA6160B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of November Eighteen hundred and Eighty. </w:t>
      </w:r>
      <w:proofErr w:type="gramStart"/>
      <w:r w:rsidRPr="00714266">
        <w:rPr>
          <w:sz w:val="24"/>
          <w:szCs w:val="24"/>
          <w:u w:val="single"/>
        </w:rPr>
        <w:t>Twenty five</w:t>
      </w:r>
      <w:proofErr w:type="gramEnd"/>
      <w:r w:rsidRPr="00714266">
        <w:rPr>
          <w:sz w:val="24"/>
          <w:szCs w:val="24"/>
          <w:u w:val="single"/>
        </w:rPr>
        <w:t xml:space="preserve"> pounds</w:t>
      </w:r>
    </w:p>
    <w:p w14:paraId="04A87632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on the Thirtieth day of November Eighteen hundred and Eighty</w:t>
      </w:r>
    </w:p>
    <w:p w14:paraId="4DCB199B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one. </w:t>
      </w:r>
      <w:r w:rsidRPr="00714266">
        <w:rPr>
          <w:sz w:val="24"/>
          <w:szCs w:val="24"/>
          <w:u w:val="single"/>
        </w:rPr>
        <w:t>Thirty pounds</w:t>
      </w:r>
      <w:r>
        <w:rPr>
          <w:sz w:val="24"/>
          <w:szCs w:val="24"/>
        </w:rPr>
        <w:t xml:space="preserve"> on the Thirtieth day of November Eighteen</w:t>
      </w:r>
    </w:p>
    <w:p w14:paraId="03A2270E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hundred and eight two. </w:t>
      </w:r>
      <w:r w:rsidRPr="00714266">
        <w:rPr>
          <w:sz w:val="24"/>
          <w:szCs w:val="24"/>
          <w:u w:val="single"/>
        </w:rPr>
        <w:t>And</w:t>
      </w:r>
      <w:r>
        <w:rPr>
          <w:sz w:val="24"/>
          <w:szCs w:val="24"/>
        </w:rPr>
        <w:t xml:space="preserve"> the said Henry Winser for</w:t>
      </w:r>
    </w:p>
    <w:p w14:paraId="7EC0EC18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himself his Executors and administrators also covenant with</w:t>
      </w:r>
    </w:p>
    <w:p w14:paraId="4A2E54C5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the said Philip Hutchins his Executors Administrators and</w:t>
      </w:r>
    </w:p>
    <w:p w14:paraId="6E76F3BD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Assigns in manner following that is to say that he the</w:t>
      </w:r>
    </w:p>
    <w:p w14:paraId="64718242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said Henry Winser his Executors and Administrators shall and</w:t>
      </w:r>
    </w:p>
    <w:p w14:paraId="719F0DB1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will insure and keep insured the hereinbefore mentioned property</w:t>
      </w:r>
    </w:p>
    <w:p w14:paraId="7DDD38D5" w14:textId="4B21616E" w:rsidR="00714266" w:rsidRDefault="008311C9" w:rsidP="00ED031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so</w:t>
      </w:r>
      <w:proofErr w:type="gramEnd"/>
      <w:r>
        <w:rPr>
          <w:sz w:val="24"/>
          <w:szCs w:val="24"/>
        </w:rPr>
        <w:t xml:space="preserve"> assigned in some respectable British</w:t>
      </w:r>
      <w:r w:rsidR="00714266">
        <w:rPr>
          <w:sz w:val="24"/>
          <w:szCs w:val="24"/>
        </w:rPr>
        <w:t xml:space="preserve"> Insurance Office or Offices</w:t>
      </w:r>
      <w:r>
        <w:rPr>
          <w:sz w:val="24"/>
          <w:szCs w:val="24"/>
        </w:rPr>
        <w:t xml:space="preserve"> in</w:t>
      </w:r>
    </w:p>
    <w:p w14:paraId="5AA3A694" w14:textId="1AA523EE" w:rsidR="008311C9" w:rsidRDefault="008311C9" w:rsidP="00ED0313">
      <w:pPr>
        <w:rPr>
          <w:sz w:val="24"/>
          <w:szCs w:val="24"/>
        </w:rPr>
      </w:pPr>
      <w:r>
        <w:rPr>
          <w:sz w:val="24"/>
          <w:szCs w:val="24"/>
        </w:rPr>
        <w:t>the sum of at least Two hundred and twenty Pounds and shall</w:t>
      </w:r>
    </w:p>
    <w:p w14:paraId="2ADA3532" w14:textId="77777777" w:rsidR="00714266" w:rsidRDefault="0071426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03795B6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lastRenderedPageBreak/>
        <w:t>and will assign the Policy of such Insurance to the</w:t>
      </w:r>
    </w:p>
    <w:p w14:paraId="3F7712BA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said Philip Hutchins his Executors Administrators and</w:t>
      </w:r>
    </w:p>
    <w:p w14:paraId="56163878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Assigns as further security herewith. And in default</w:t>
      </w:r>
    </w:p>
    <w:p w14:paraId="2D8137B3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of such Insurance and </w:t>
      </w:r>
      <w:proofErr w:type="gramStart"/>
      <w:r>
        <w:rPr>
          <w:sz w:val="24"/>
          <w:szCs w:val="24"/>
        </w:rPr>
        <w:t>assignment</w:t>
      </w:r>
      <w:proofErr w:type="gramEnd"/>
      <w:r>
        <w:rPr>
          <w:sz w:val="24"/>
          <w:szCs w:val="24"/>
        </w:rPr>
        <w:t xml:space="preserve"> it shall be lawful</w:t>
      </w:r>
    </w:p>
    <w:p w14:paraId="51429B47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for the said Philip Hutchins his Executors Administrators or</w:t>
      </w:r>
    </w:p>
    <w:p w14:paraId="034BD70D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ssigns to </w:t>
      </w:r>
      <w:proofErr w:type="gramStart"/>
      <w:r>
        <w:rPr>
          <w:sz w:val="24"/>
          <w:szCs w:val="24"/>
        </w:rPr>
        <w:t>effect</w:t>
      </w:r>
      <w:proofErr w:type="gramEnd"/>
      <w:r>
        <w:rPr>
          <w:sz w:val="24"/>
          <w:szCs w:val="24"/>
        </w:rPr>
        <w:t xml:space="preserve"> such Insurance in manner aforesaid and</w:t>
      </w:r>
    </w:p>
    <w:p w14:paraId="0F85C28D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to add the Amounts so paid as Premiums of Insurance</w:t>
      </w:r>
    </w:p>
    <w:p w14:paraId="198550E0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to the said Payment of Principal and the said Amount</w:t>
      </w:r>
    </w:p>
    <w:p w14:paraId="2A7C6DF4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in like manner as the said Interest and Principal. ___</w:t>
      </w:r>
    </w:p>
    <w:p w14:paraId="0292F58C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proofErr w:type="gramStart"/>
      <w:r>
        <w:rPr>
          <w:sz w:val="24"/>
          <w:szCs w:val="24"/>
        </w:rPr>
        <w:t>also</w:t>
      </w:r>
      <w:proofErr w:type="gramEnd"/>
      <w:r>
        <w:rPr>
          <w:sz w:val="24"/>
          <w:szCs w:val="24"/>
        </w:rPr>
        <w:t xml:space="preserve"> that he the said Henry Winser his Executors and</w:t>
      </w:r>
    </w:p>
    <w:p w14:paraId="5AE2AF69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administrators shall and will well and truly pay or cause</w:t>
      </w:r>
    </w:p>
    <w:p w14:paraId="457027C9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to be paid all rents rates fines, taxes charges assessments and</w:t>
      </w:r>
    </w:p>
    <w:p w14:paraId="7AB3364A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impositions whatsoever Either already taxed charged</w:t>
      </w:r>
    </w:p>
    <w:p w14:paraId="4836A0C8" w14:textId="77777777" w:rsidR="00714266" w:rsidRDefault="00714266" w:rsidP="00ED0313">
      <w:pPr>
        <w:rPr>
          <w:sz w:val="24"/>
          <w:szCs w:val="24"/>
        </w:rPr>
      </w:pPr>
      <w:r>
        <w:rPr>
          <w:sz w:val="24"/>
          <w:szCs w:val="24"/>
        </w:rPr>
        <w:t>assessed or imposed or hereafter to be taxed charged</w:t>
      </w:r>
    </w:p>
    <w:p w14:paraId="72C2E1B5" w14:textId="77777777" w:rsidR="00714266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ssessed </w:t>
      </w:r>
      <w:r w:rsidR="00714266">
        <w:rPr>
          <w:sz w:val="24"/>
          <w:szCs w:val="24"/>
        </w:rPr>
        <w:t>on the hereinbefore mentioned property with the ___</w:t>
      </w:r>
    </w:p>
    <w:p w14:paraId="3959E0C7" w14:textId="77777777" w:rsidR="00714266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appurtenances. And further that he the said Henry Winser</w:t>
      </w:r>
    </w:p>
    <w:p w14:paraId="48110E3B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now has in himself good right full power and lawful</w:t>
      </w:r>
    </w:p>
    <w:p w14:paraId="515BC267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and absolute authority to assign and convey the property</w:t>
      </w:r>
    </w:p>
    <w:p w14:paraId="483DC282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aforesaid unto the said Philip Hutchins his Executors</w:t>
      </w:r>
    </w:p>
    <w:p w14:paraId="045BCDF2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Administrators and Assigns in manner and form as the’</w:t>
      </w:r>
    </w:p>
    <w:p w14:paraId="50F872C9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same are hereby conveyed or intended so to be and that</w:t>
      </w:r>
    </w:p>
    <w:p w14:paraId="665879DC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the said property is wholly unencumbered save and except</w:t>
      </w:r>
    </w:p>
    <w:p w14:paraId="6B47DBE3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 mortgage to J. S. Carter bearing date the     </w:t>
      </w:r>
      <w:r>
        <w:rPr>
          <w:rStyle w:val="FootnoteReference"/>
          <w:sz w:val="24"/>
          <w:szCs w:val="24"/>
        </w:rPr>
        <w:footnoteReference w:id="1"/>
      </w:r>
      <w:r>
        <w:rPr>
          <w:sz w:val="24"/>
          <w:szCs w:val="24"/>
        </w:rPr>
        <w:t xml:space="preserve"> day of     </w:t>
      </w:r>
    </w:p>
    <w:p w14:paraId="3ECB940B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D Eighteen hundred and </w:t>
      </w:r>
      <w:proofErr w:type="gramStart"/>
      <w:r>
        <w:rPr>
          <w:sz w:val="24"/>
          <w:szCs w:val="24"/>
        </w:rPr>
        <w:t>seventy three</w:t>
      </w:r>
      <w:proofErr w:type="gramEnd"/>
      <w:r>
        <w:rPr>
          <w:sz w:val="24"/>
          <w:szCs w:val="24"/>
        </w:rPr>
        <w:t xml:space="preserve"> for One hundred</w:t>
      </w:r>
    </w:p>
    <w:p w14:paraId="22FB3826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pounds. </w:t>
      </w:r>
      <w:r w:rsidRPr="0010769D">
        <w:rPr>
          <w:sz w:val="24"/>
          <w:szCs w:val="24"/>
          <w:u w:val="single"/>
        </w:rPr>
        <w:t>Provided lastly</w:t>
      </w:r>
      <w:r>
        <w:rPr>
          <w:sz w:val="24"/>
          <w:szCs w:val="24"/>
        </w:rPr>
        <w:t xml:space="preserve"> that should the said Henry Winser</w:t>
      </w:r>
    </w:p>
    <w:p w14:paraId="1AA5CE97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make default in the payment of either the Premiums of</w:t>
      </w:r>
    </w:p>
    <w:p w14:paraId="65F346F4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Insurance or Principal on the days and times hereinbefore</w:t>
      </w:r>
    </w:p>
    <w:p w14:paraId="40F5DF26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appointed for the payment of them and each of them or</w:t>
      </w:r>
    </w:p>
    <w:p w14:paraId="337E8CD9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should he or they fail to fulfil all and each of the covenants</w:t>
      </w:r>
    </w:p>
    <w:p w14:paraId="18EE24B8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conditions and agreements herein contained on his and </w:t>
      </w:r>
      <w:proofErr w:type="gramStart"/>
      <w:r>
        <w:rPr>
          <w:sz w:val="24"/>
          <w:szCs w:val="24"/>
        </w:rPr>
        <w:t>their</w:t>
      </w:r>
      <w:proofErr w:type="gramEnd"/>
    </w:p>
    <w:p w14:paraId="0303700E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part to be performed and fulfilled then and in such</w:t>
      </w:r>
    </w:p>
    <w:p w14:paraId="35EE67F5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case it shall and may be lawful for the said Philip</w:t>
      </w:r>
    </w:p>
    <w:p w14:paraId="1616F58E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Hutchins his Executors Administrators or Assigns </w:t>
      </w:r>
      <w:proofErr w:type="gramStart"/>
      <w:r>
        <w:rPr>
          <w:sz w:val="24"/>
          <w:szCs w:val="24"/>
        </w:rPr>
        <w:t>Either  ----</w:t>
      </w:r>
      <w:proofErr w:type="gramEnd"/>
    </w:p>
    <w:p w14:paraId="09D70103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immediately after the said default or at any time or</w:t>
      </w:r>
    </w:p>
    <w:p w14:paraId="184E7AF4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times thereafter without any further authority from the</w:t>
      </w:r>
    </w:p>
    <w:p w14:paraId="15CF9239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said Henry Winser his Executors or Administrators for that</w:t>
      </w:r>
    </w:p>
    <w:p w14:paraId="5729554B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purpose than is herein contained to sell and absolutely</w:t>
      </w:r>
    </w:p>
    <w:p w14:paraId="67BA0E1D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dispose of freed from Equity of Redemption of the said</w:t>
      </w:r>
    </w:p>
    <w:p w14:paraId="67BC4FA4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Henry Winser his Executors or administrators the property aforesaid</w:t>
      </w:r>
    </w:p>
    <w:p w14:paraId="3E483001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or any part or parts thereof by Public Sale or Public Auction</w:t>
      </w:r>
    </w:p>
    <w:p w14:paraId="72665FA4" w14:textId="77777777" w:rsidR="0010769D" w:rsidRDefault="0010769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C700924" w14:textId="77777777" w:rsidR="005429FA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lastRenderedPageBreak/>
        <w:t>to the highest bidder and a</w:t>
      </w:r>
      <w:r w:rsidR="005429FA">
        <w:rPr>
          <w:sz w:val="24"/>
          <w:szCs w:val="24"/>
        </w:rPr>
        <w:t>t any such sale or sales to buy</w:t>
      </w:r>
    </w:p>
    <w:p w14:paraId="511B9FF1" w14:textId="77777777" w:rsidR="0010769D" w:rsidRDefault="0010769D" w:rsidP="00ED0313">
      <w:pPr>
        <w:rPr>
          <w:sz w:val="24"/>
          <w:szCs w:val="24"/>
        </w:rPr>
      </w:pPr>
      <w:r>
        <w:rPr>
          <w:sz w:val="24"/>
          <w:szCs w:val="24"/>
        </w:rPr>
        <w:t>in the same</w:t>
      </w:r>
      <w:r w:rsidR="005429FA">
        <w:rPr>
          <w:sz w:val="24"/>
          <w:szCs w:val="24"/>
        </w:rPr>
        <w:t xml:space="preserve"> without impeachment or being answerable for any</w:t>
      </w:r>
    </w:p>
    <w:p w14:paraId="2BD3AFAD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loss thereby. And for the purpose of such Sale and ____</w:t>
      </w:r>
    </w:p>
    <w:p w14:paraId="7307527E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conveyance of the property aforesaid the said Henry Winser hereby</w:t>
      </w:r>
    </w:p>
    <w:p w14:paraId="7AF49305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constitutes and appoints the said Philip Hutchins his Executors</w:t>
      </w:r>
    </w:p>
    <w:p w14:paraId="13B932B6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Administrators and Assigns the Attorney or Attorney irrevocable of</w:t>
      </w:r>
    </w:p>
    <w:p w14:paraId="42DB2863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him his Executors and administrators giving and hereby</w:t>
      </w:r>
    </w:p>
    <w:p w14:paraId="6CA9479D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granting unto the said Attorney or Attorneys full power and</w:t>
      </w:r>
    </w:p>
    <w:p w14:paraId="352D3039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uthority to sell as aforesaid and to sign sell seal and </w:t>
      </w:r>
    </w:p>
    <w:p w14:paraId="219FBAA0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deliver a good and valid conveyance to the purchaser or</w:t>
      </w:r>
    </w:p>
    <w:p w14:paraId="07C73D48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purchasers of the said property and out of the proceeds of such</w:t>
      </w:r>
    </w:p>
    <w:p w14:paraId="0186ACA1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sale or sales the said Attorney or Attorneys shall first deduct</w:t>
      </w:r>
    </w:p>
    <w:p w14:paraId="26995C2E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all sums of money due and payable under and by virtue</w:t>
      </w:r>
    </w:p>
    <w:p w14:paraId="64721352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of these presents either for principal or for any part thereof</w:t>
      </w:r>
    </w:p>
    <w:p w14:paraId="075C287E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or Premiums of Insurance or otherwise together with all</w:t>
      </w:r>
    </w:p>
    <w:p w14:paraId="758A1095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Expenses whatsoever in anywise connected with the said sale</w:t>
      </w:r>
    </w:p>
    <w:p w14:paraId="4CAB27C7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and then pay over the balance if any to the said Henry</w:t>
      </w:r>
    </w:p>
    <w:p w14:paraId="5D21DCAD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Winser his Executors and Administrators with power to the said</w:t>
      </w:r>
    </w:p>
    <w:p w14:paraId="771BBB73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Attorney or Attorneys to appoint a substitute or substitutes the</w:t>
      </w:r>
    </w:p>
    <w:p w14:paraId="7DF32C7A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said Henry Winser his Executors and Administrators hereby agreeing to</w:t>
      </w:r>
    </w:p>
    <w:p w14:paraId="74FE2E57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ratify confirm and allow all and whatsoever the said Attorney</w:t>
      </w:r>
    </w:p>
    <w:p w14:paraId="5644C0B5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or Attorneys their substitute or substitutes shall lawfully do or cause</w:t>
      </w:r>
    </w:p>
    <w:p w14:paraId="26A1B865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to be done under and by virtue of these presents. And the said</w:t>
      </w:r>
    </w:p>
    <w:p w14:paraId="252BCFF6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Henry Winser for himself his Executors and Administrators hereby covenants</w:t>
      </w:r>
    </w:p>
    <w:p w14:paraId="1CD5DEF8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with the said Philip Hutchins his Executors Administrators or Assigns that</w:t>
      </w:r>
    </w:p>
    <w:p w14:paraId="53D79853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he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said Philip Hutchins his Executors Administrators or Assigns and the</w:t>
      </w:r>
    </w:p>
    <w:p w14:paraId="10FB85E4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purchaser or purchasers of the said property or the said power</w:t>
      </w:r>
    </w:p>
    <w:p w14:paraId="1C4C3839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of sale shall and may at all times from the date of such</w:t>
      </w:r>
    </w:p>
    <w:p w14:paraId="3315A59E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purchase and sale aforesaid peaceably and quietly have hold</w:t>
      </w:r>
    </w:p>
    <w:p w14:paraId="607F801A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>occupy possess enjoy said property without the lawful let</w:t>
      </w:r>
    </w:p>
    <w:p w14:paraId="16626041" w14:textId="77777777" w:rsidR="005429FA" w:rsidRDefault="005429FA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hindrance or disturbance of or </w:t>
      </w:r>
      <w:r w:rsidR="000E0F7D">
        <w:rPr>
          <w:sz w:val="24"/>
          <w:szCs w:val="24"/>
        </w:rPr>
        <w:t xml:space="preserve">[sic] </w:t>
      </w:r>
      <w:r>
        <w:rPr>
          <w:sz w:val="24"/>
          <w:szCs w:val="24"/>
        </w:rPr>
        <w:t xml:space="preserve">him </w:t>
      </w:r>
      <w:r w:rsidR="000E0F7D">
        <w:rPr>
          <w:sz w:val="24"/>
          <w:szCs w:val="24"/>
        </w:rPr>
        <w:t>the said Henry Winser his</w:t>
      </w:r>
    </w:p>
    <w:p w14:paraId="57136C49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Executors or Administrators or of any other person or persons lawfully</w:t>
      </w:r>
    </w:p>
    <w:p w14:paraId="1F2E2216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claiming or to claim by from under or in trust for him or</w:t>
      </w:r>
    </w:p>
    <w:p w14:paraId="47DE593E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them or any of them. And </w:t>
      </w:r>
      <w:proofErr w:type="gramStart"/>
      <w:r>
        <w:rPr>
          <w:sz w:val="24"/>
          <w:szCs w:val="24"/>
        </w:rPr>
        <w:t>also</w:t>
      </w:r>
      <w:proofErr w:type="gramEnd"/>
      <w:r>
        <w:rPr>
          <w:sz w:val="24"/>
          <w:szCs w:val="24"/>
        </w:rPr>
        <w:t xml:space="preserve"> that he the said Henry</w:t>
      </w:r>
    </w:p>
    <w:p w14:paraId="381282A8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Winser his Executors or Administrators shall and will make</w:t>
      </w:r>
    </w:p>
    <w:p w14:paraId="392B266C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do and execute all such further deed and conveyances acknowledgements</w:t>
      </w:r>
    </w:p>
    <w:p w14:paraId="476DCA56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acts </w:t>
      </w:r>
      <w:proofErr w:type="gramStart"/>
      <w:r>
        <w:rPr>
          <w:sz w:val="24"/>
          <w:szCs w:val="24"/>
        </w:rPr>
        <w:t>matters</w:t>
      </w:r>
      <w:proofErr w:type="gramEnd"/>
      <w:r>
        <w:rPr>
          <w:sz w:val="24"/>
          <w:szCs w:val="24"/>
        </w:rPr>
        <w:t xml:space="preserve"> and things for the more effectually assuring and</w:t>
      </w:r>
    </w:p>
    <w:p w14:paraId="59F81B8F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conveying said property unto the said Philip Hutchins his</w:t>
      </w:r>
    </w:p>
    <w:p w14:paraId="1E462062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Executors Administrators or Assigns as may be by him or</w:t>
      </w:r>
    </w:p>
    <w:p w14:paraId="03550481" w14:textId="2A5D9BAC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them </w:t>
      </w:r>
      <w:r w:rsidR="008311C9">
        <w:rPr>
          <w:sz w:val="24"/>
          <w:szCs w:val="24"/>
        </w:rPr>
        <w:t>by [sic] reasonably</w:t>
      </w:r>
      <w:r>
        <w:rPr>
          <w:sz w:val="24"/>
          <w:szCs w:val="24"/>
        </w:rPr>
        <w:t xml:space="preserve"> required of the said Henry Winser his</w:t>
      </w:r>
    </w:p>
    <w:p w14:paraId="6F9A857A" w14:textId="409E291E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 xml:space="preserve">Executors </w:t>
      </w:r>
      <w:r w:rsidR="008311C9">
        <w:rPr>
          <w:sz w:val="24"/>
          <w:szCs w:val="24"/>
        </w:rPr>
        <w:t>or</w:t>
      </w:r>
      <w:r>
        <w:rPr>
          <w:sz w:val="24"/>
          <w:szCs w:val="24"/>
        </w:rPr>
        <w:t xml:space="preserve"> Administrators. In Witness whereof the </w:t>
      </w:r>
      <w:r w:rsidR="008311C9">
        <w:rPr>
          <w:sz w:val="24"/>
          <w:szCs w:val="24"/>
        </w:rPr>
        <w:t xml:space="preserve">said </w:t>
      </w:r>
      <w:r>
        <w:rPr>
          <w:sz w:val="24"/>
          <w:szCs w:val="24"/>
        </w:rPr>
        <w:t>parties</w:t>
      </w:r>
      <w:bookmarkStart w:id="0" w:name="_GoBack"/>
      <w:bookmarkEnd w:id="0"/>
    </w:p>
    <w:p w14:paraId="15FF9781" w14:textId="77777777" w:rsidR="000E0F7D" w:rsidRDefault="000E0F7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63F5ED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lastRenderedPageBreak/>
        <w:t>have hereunto their hands and seals subscribed and set this</w:t>
      </w:r>
    </w:p>
    <w:p w14:paraId="5ADE3234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day and year first above written. Henry Winser [LS] Philip</w:t>
      </w:r>
    </w:p>
    <w:p w14:paraId="1938DC12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Hutchins [LS] Signed sealed and delivered in presence of me</w:t>
      </w:r>
    </w:p>
    <w:p w14:paraId="355F5696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Jno. J. Flannery ________ John J. Flannery of Saint John’s ____</w:t>
      </w:r>
    </w:p>
    <w:p w14:paraId="25898D3D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Gentleman maketh oath and saith that he was present</w:t>
      </w:r>
    </w:p>
    <w:p w14:paraId="28FC2159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and did see Henry Winer and Philip Hutchins Parties to the</w:t>
      </w:r>
    </w:p>
    <w:p w14:paraId="6B98120B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foregoing Deed Sign seal and as their Act and deed deliver</w:t>
      </w:r>
    </w:p>
    <w:p w14:paraId="43F93179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the within Indenture at Saint John’s aforesaid this Twenty ---</w:t>
      </w:r>
    </w:p>
    <w:p w14:paraId="49EBC400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ninth day of April A.D. One thousand eight hundred and</w:t>
      </w:r>
    </w:p>
    <w:p w14:paraId="74CB140E" w14:textId="77777777" w:rsidR="000E0F7D" w:rsidRDefault="000E0F7D" w:rsidP="00ED031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seventy five</w:t>
      </w:r>
      <w:proofErr w:type="gramEnd"/>
      <w:r>
        <w:rPr>
          <w:sz w:val="24"/>
          <w:szCs w:val="24"/>
        </w:rPr>
        <w:t>. Jno. J. Flannery. Sworn before me at St. John’s</w:t>
      </w:r>
    </w:p>
    <w:p w14:paraId="2DCD580B" w14:textId="77777777" w:rsidR="000E0F7D" w:rsidRDefault="000E0F7D" w:rsidP="00ED0313">
      <w:pPr>
        <w:rPr>
          <w:sz w:val="24"/>
          <w:szCs w:val="24"/>
        </w:rPr>
      </w:pPr>
      <w:r>
        <w:rPr>
          <w:sz w:val="24"/>
          <w:szCs w:val="24"/>
        </w:rPr>
        <w:t>this 4</w:t>
      </w:r>
      <w:r w:rsidRPr="000E0F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day of May A.D. 1875 </w:t>
      </w:r>
      <w:r w:rsidR="006B1784">
        <w:rPr>
          <w:sz w:val="24"/>
          <w:szCs w:val="24"/>
        </w:rPr>
        <w:t>G. R. Lilly Comm</w:t>
      </w:r>
      <w:r w:rsidR="006B1784" w:rsidRPr="006B1784">
        <w:rPr>
          <w:sz w:val="24"/>
          <w:szCs w:val="24"/>
          <w:vertAlign w:val="superscript"/>
        </w:rPr>
        <w:t>r.</w:t>
      </w:r>
      <w:r w:rsidR="006B1784">
        <w:rPr>
          <w:sz w:val="24"/>
          <w:szCs w:val="24"/>
        </w:rPr>
        <w:t xml:space="preserve"> Afft</w:t>
      </w:r>
      <w:r w:rsidR="006B1784" w:rsidRPr="006B1784">
        <w:rPr>
          <w:sz w:val="24"/>
          <w:szCs w:val="24"/>
          <w:vertAlign w:val="superscript"/>
        </w:rPr>
        <w:t>s.</w:t>
      </w:r>
      <w:r w:rsidR="006B1784">
        <w:rPr>
          <w:sz w:val="24"/>
          <w:szCs w:val="24"/>
        </w:rPr>
        <w:t xml:space="preserve"> ______</w:t>
      </w:r>
    </w:p>
    <w:p w14:paraId="39B77AAF" w14:textId="77777777" w:rsidR="006B1784" w:rsidRDefault="006B1784" w:rsidP="00ED0313">
      <w:pPr>
        <w:rPr>
          <w:sz w:val="24"/>
          <w:szCs w:val="24"/>
        </w:rPr>
      </w:pPr>
      <w:r>
        <w:rPr>
          <w:sz w:val="24"/>
          <w:szCs w:val="24"/>
        </w:rPr>
        <w:t>Proved upon ^</w:t>
      </w:r>
      <w:r w:rsidRPr="006B1784">
        <w:rPr>
          <w:sz w:val="24"/>
          <w:szCs w:val="24"/>
          <w:vertAlign w:val="superscript"/>
        </w:rPr>
        <w:t>the</w:t>
      </w:r>
      <w:r>
        <w:rPr>
          <w:sz w:val="24"/>
          <w:szCs w:val="24"/>
        </w:rPr>
        <w:t xml:space="preserve"> oath of John J. Flannery this 4</w:t>
      </w:r>
      <w:r w:rsidRPr="006B1784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day of May</w:t>
      </w:r>
    </w:p>
    <w:p w14:paraId="4EEA5980" w14:textId="77777777" w:rsidR="006B1784" w:rsidRDefault="006B1784" w:rsidP="00ED0313">
      <w:pPr>
        <w:rPr>
          <w:sz w:val="24"/>
          <w:szCs w:val="24"/>
        </w:rPr>
      </w:pPr>
      <w:r>
        <w:rPr>
          <w:sz w:val="24"/>
          <w:szCs w:val="24"/>
        </w:rPr>
        <w:t>A.D. 1875 At One o’clock P.M. Before me G. R. Lilly Comm</w:t>
      </w:r>
      <w:r w:rsidRPr="006B1784">
        <w:rPr>
          <w:sz w:val="24"/>
          <w:szCs w:val="24"/>
          <w:vertAlign w:val="superscript"/>
        </w:rPr>
        <w:t>r.</w:t>
      </w:r>
      <w:r>
        <w:rPr>
          <w:sz w:val="24"/>
          <w:szCs w:val="24"/>
        </w:rPr>
        <w:t xml:space="preserve"> Supreme Court</w:t>
      </w:r>
    </w:p>
    <w:p w14:paraId="0F7859BF" w14:textId="77777777" w:rsidR="006B1784" w:rsidRDefault="006B1784" w:rsidP="006B1784">
      <w:pPr>
        <w:jc w:val="center"/>
        <w:rPr>
          <w:sz w:val="24"/>
          <w:szCs w:val="24"/>
        </w:rPr>
      </w:pPr>
      <w:r>
        <w:rPr>
          <w:sz w:val="24"/>
          <w:szCs w:val="24"/>
        </w:rPr>
        <w:t>==============================</w:t>
      </w:r>
    </w:p>
    <w:p w14:paraId="1717AA7D" w14:textId="77777777" w:rsidR="0010769D" w:rsidRDefault="0010769D" w:rsidP="00ED0313">
      <w:pPr>
        <w:rPr>
          <w:sz w:val="24"/>
          <w:szCs w:val="24"/>
        </w:rPr>
      </w:pPr>
    </w:p>
    <w:p w14:paraId="01F4366F" w14:textId="77777777" w:rsidR="004866F5" w:rsidRPr="004866F5" w:rsidRDefault="004866F5" w:rsidP="00D13E7C">
      <w:pPr>
        <w:rPr>
          <w:sz w:val="24"/>
          <w:szCs w:val="24"/>
          <w:u w:val="single"/>
        </w:rPr>
      </w:pPr>
    </w:p>
    <w:sectPr w:rsidR="004866F5" w:rsidRPr="004866F5" w:rsidSect="0086058B"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C0A81" w14:textId="77777777" w:rsidR="00E7260E" w:rsidRDefault="00E7260E" w:rsidP="004D69C5">
      <w:r>
        <w:separator/>
      </w:r>
    </w:p>
  </w:endnote>
  <w:endnote w:type="continuationSeparator" w:id="0">
    <w:p w14:paraId="1AC54116" w14:textId="77777777" w:rsidR="00E7260E" w:rsidRDefault="00E7260E" w:rsidP="004D6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2D0B9" w14:textId="77777777" w:rsidR="00E7260E" w:rsidRDefault="00E7260E" w:rsidP="004D69C5">
      <w:r>
        <w:separator/>
      </w:r>
    </w:p>
  </w:footnote>
  <w:footnote w:type="continuationSeparator" w:id="0">
    <w:p w14:paraId="10E6FDE7" w14:textId="77777777" w:rsidR="00E7260E" w:rsidRDefault="00E7260E" w:rsidP="004D69C5">
      <w:r>
        <w:continuationSeparator/>
      </w:r>
    </w:p>
  </w:footnote>
  <w:footnote w:id="1">
    <w:p w14:paraId="6EB1CF7E" w14:textId="77777777" w:rsidR="0010769D" w:rsidRPr="0010769D" w:rsidRDefault="0010769D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No date entered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TY1NjcytjQ2NDVV0lEKTi0uzszPAykwrAUAYh6TRywAAAA="/>
  </w:docVars>
  <w:rsids>
    <w:rsidRoot w:val="008A43FF"/>
    <w:rsid w:val="00070ACF"/>
    <w:rsid w:val="0007761A"/>
    <w:rsid w:val="000E0F7D"/>
    <w:rsid w:val="0010769D"/>
    <w:rsid w:val="001410D1"/>
    <w:rsid w:val="001B6DFF"/>
    <w:rsid w:val="001E3BE8"/>
    <w:rsid w:val="0029038F"/>
    <w:rsid w:val="00381D77"/>
    <w:rsid w:val="003C4358"/>
    <w:rsid w:val="004866F5"/>
    <w:rsid w:val="004D69C5"/>
    <w:rsid w:val="0051197B"/>
    <w:rsid w:val="00515FFF"/>
    <w:rsid w:val="0053234C"/>
    <w:rsid w:val="005429FA"/>
    <w:rsid w:val="0058758A"/>
    <w:rsid w:val="005C6332"/>
    <w:rsid w:val="005E7D79"/>
    <w:rsid w:val="005F07B1"/>
    <w:rsid w:val="005F6893"/>
    <w:rsid w:val="006B1784"/>
    <w:rsid w:val="006F62C1"/>
    <w:rsid w:val="00714266"/>
    <w:rsid w:val="007526BE"/>
    <w:rsid w:val="007D18DD"/>
    <w:rsid w:val="007D6BAA"/>
    <w:rsid w:val="007F1F43"/>
    <w:rsid w:val="008311C9"/>
    <w:rsid w:val="00854F6B"/>
    <w:rsid w:val="0086058B"/>
    <w:rsid w:val="008903FC"/>
    <w:rsid w:val="008A43FF"/>
    <w:rsid w:val="00977868"/>
    <w:rsid w:val="009A0BF2"/>
    <w:rsid w:val="00B60E34"/>
    <w:rsid w:val="00C41F6F"/>
    <w:rsid w:val="00C540B2"/>
    <w:rsid w:val="00CF5A23"/>
    <w:rsid w:val="00D13E7C"/>
    <w:rsid w:val="00D267B4"/>
    <w:rsid w:val="00D32BA0"/>
    <w:rsid w:val="00D4535D"/>
    <w:rsid w:val="00DD72F1"/>
    <w:rsid w:val="00E7260E"/>
    <w:rsid w:val="00E852AD"/>
    <w:rsid w:val="00ED0313"/>
    <w:rsid w:val="00F75FBA"/>
    <w:rsid w:val="00FA4ABE"/>
    <w:rsid w:val="00FF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227D15"/>
  <w15:docId w15:val="{8C338422-FEC3-4DCF-8D5B-D43F1E8F8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3F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A43FF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69C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69C5"/>
    <w:rPr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D69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8EC340-12ED-4329-854A-B6B637DD1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5</Pages>
  <Words>1401</Words>
  <Characters>798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orry and Peter Pain LeMesurier to Ann Winsor</vt:lpstr>
    </vt:vector>
  </TitlesOfParts>
  <Company/>
  <LinksUpToDate>false</LinksUpToDate>
  <CharactersWithSpaces>9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orry and Peter Pain LeMesurier to Ann Winsor</dc:title>
  <dc:creator>Yvonne Byrne</dc:creator>
  <cp:lastModifiedBy>Chris Morry</cp:lastModifiedBy>
  <cp:revision>5</cp:revision>
  <dcterms:created xsi:type="dcterms:W3CDTF">2016-10-23T17:50:00Z</dcterms:created>
  <dcterms:modified xsi:type="dcterms:W3CDTF">2019-03-22T18:43:00Z</dcterms:modified>
</cp:coreProperties>
</file>